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82462525"/>
        <w:docPartObj>
          <w:docPartGallery w:val="Cover Pages"/>
          <w:docPartUnique/>
        </w:docPartObj>
      </w:sdtPr>
      <w:sdtContent>
        <w:p w14:paraId="54047AB2" w14:textId="4F80B2A2" w:rsidR="00F02882" w:rsidRDefault="00F0288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AE3D86E" wp14:editId="21F2D5A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28DB4435" w14:textId="220F941C" w:rsidR="00F02882" w:rsidRDefault="00F02882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Thomas Palmer-Welch</w:t>
                                      </w:r>
                                    </w:p>
                                  </w:sdtContent>
                                </w:sdt>
                                <w:p w14:paraId="7ED45B0D" w14:textId="00164F48" w:rsidR="00F02882" w:rsidRDefault="00F02882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B1FAE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20</w:t>
                                      </w:r>
                                      <w:r w:rsidR="00634321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1203427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D406D5">
                                        <w:rPr>
                                          <w:color w:val="FFFFFF" w:themeColor="background1"/>
                                        </w:rPr>
                                        <w:t>Coursework 1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51C1962" w14:textId="3B88BECE" w:rsidR="00F02882" w:rsidRDefault="00457E79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Intro to Web Tech     Design Documen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AE3D86E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28DB4435" w14:textId="220F941C" w:rsidR="00F02882" w:rsidRDefault="00F02882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Thomas Palmer-Welch</w:t>
                                </w:r>
                              </w:p>
                            </w:sdtContent>
                          </w:sdt>
                          <w:p w14:paraId="7ED45B0D" w14:textId="00164F48" w:rsidR="00F02882" w:rsidRDefault="00F02882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B1FAE">
                                  <w:rPr>
                                    <w:caps/>
                                    <w:color w:val="FFFFFF" w:themeColor="background1"/>
                                  </w:rPr>
                                  <w:t>20</w:t>
                                </w:r>
                                <w:r w:rsidR="00634321">
                                  <w:rPr>
                                    <w:caps/>
                                    <w:color w:val="FFFFFF" w:themeColor="background1"/>
                                  </w:rPr>
                                  <w:t>1203427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D406D5">
                                  <w:rPr>
                                    <w:color w:val="FFFFFF" w:themeColor="background1"/>
                                  </w:rPr>
                                  <w:t>Coursework 1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51C1962" w14:textId="3B88BECE" w:rsidR="00F02882" w:rsidRDefault="00457E7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Intro to Web Tech     Design Documen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1F6F35E" w14:textId="7BFBD590" w:rsidR="00F02882" w:rsidRDefault="00F02882">
          <w:r>
            <w:br w:type="page"/>
          </w:r>
        </w:p>
      </w:sdtContent>
    </w:sdt>
    <w:sdt>
      <w:sdtPr>
        <w:id w:val="-174794687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5AD0E45D" w14:textId="50DD112C" w:rsidR="00D52648" w:rsidRDefault="00D52648">
          <w:pPr>
            <w:pStyle w:val="TOCHeading"/>
          </w:pPr>
          <w:r>
            <w:t>Contents</w:t>
          </w:r>
        </w:p>
        <w:p w14:paraId="5336AEF8" w14:textId="65262748" w:rsidR="00371BEC" w:rsidRDefault="00D52648">
          <w:pPr>
            <w:pStyle w:val="TOC2"/>
            <w:tabs>
              <w:tab w:val="right" w:leader="dot" w:pos="9016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900589" w:history="1">
            <w:r w:rsidR="00371BEC" w:rsidRPr="00406EAB">
              <w:rPr>
                <w:rStyle w:val="Hyperlink"/>
                <w:noProof/>
              </w:rPr>
              <w:t>Wireframe Model:</w:t>
            </w:r>
            <w:r w:rsidR="00371BEC">
              <w:rPr>
                <w:noProof/>
                <w:webHidden/>
              </w:rPr>
              <w:tab/>
            </w:r>
            <w:r w:rsidR="00371BEC">
              <w:rPr>
                <w:noProof/>
                <w:webHidden/>
              </w:rPr>
              <w:fldChar w:fldCharType="begin"/>
            </w:r>
            <w:r w:rsidR="00371BEC">
              <w:rPr>
                <w:noProof/>
                <w:webHidden/>
              </w:rPr>
              <w:instrText xml:space="preserve"> PAGEREF _Toc900589 \h </w:instrText>
            </w:r>
            <w:r w:rsidR="00371BEC">
              <w:rPr>
                <w:noProof/>
                <w:webHidden/>
              </w:rPr>
            </w:r>
            <w:r w:rsidR="00371BEC">
              <w:rPr>
                <w:noProof/>
                <w:webHidden/>
              </w:rPr>
              <w:fldChar w:fldCharType="separate"/>
            </w:r>
            <w:r w:rsidR="00371BEC">
              <w:rPr>
                <w:noProof/>
                <w:webHidden/>
              </w:rPr>
              <w:t>1</w:t>
            </w:r>
            <w:r w:rsidR="00371BEC">
              <w:rPr>
                <w:noProof/>
                <w:webHidden/>
              </w:rPr>
              <w:fldChar w:fldCharType="end"/>
            </w:r>
          </w:hyperlink>
        </w:p>
        <w:p w14:paraId="73E34CF6" w14:textId="3E2450CE" w:rsidR="00371BEC" w:rsidRDefault="00371BEC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0590" w:history="1">
            <w:r w:rsidRPr="00406EAB">
              <w:rPr>
                <w:rStyle w:val="Hyperlink"/>
                <w:noProof/>
              </w:rPr>
              <w:t>Colour Schemes and Fo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C76A5" w14:textId="25F365B3" w:rsidR="00371BEC" w:rsidRDefault="00371BEC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0591" w:history="1">
            <w:r w:rsidRPr="00406EAB">
              <w:rPr>
                <w:rStyle w:val="Hyperlink"/>
                <w:noProof/>
              </w:rPr>
              <w:t>Layou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08CC1" w14:textId="6D79FC2A" w:rsidR="00371BEC" w:rsidRDefault="00371BEC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0592" w:history="1">
            <w:r w:rsidRPr="00406EAB">
              <w:rPr>
                <w:rStyle w:val="Hyperlink"/>
                <w:noProof/>
              </w:rPr>
              <w:t>Evalu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4A8D8" w14:textId="5DACDA50" w:rsidR="00371BEC" w:rsidRDefault="00371BEC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0593" w:history="1">
            <w:r w:rsidRPr="00406EAB">
              <w:rPr>
                <w:rStyle w:val="Hyperlink"/>
                <w:noProof/>
              </w:rPr>
              <w:t>Test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E536A" w14:textId="4DFCE2FF" w:rsidR="00371BEC" w:rsidRDefault="00371BEC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00594" w:history="1">
            <w:r w:rsidRPr="00406EAB">
              <w:rPr>
                <w:rStyle w:val="Hyperlink"/>
                <w:noProof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5B4EE" w14:textId="3E801872" w:rsidR="00D52648" w:rsidRDefault="00D52648">
          <w:r>
            <w:rPr>
              <w:b/>
              <w:bCs/>
              <w:noProof/>
            </w:rPr>
            <w:fldChar w:fldCharType="end"/>
          </w:r>
        </w:p>
      </w:sdtContent>
    </w:sdt>
    <w:p w14:paraId="6EE0EDAC" w14:textId="4A1AFEB7" w:rsidR="00C9078F" w:rsidRDefault="00626579" w:rsidP="00626579">
      <w:pPr>
        <w:pStyle w:val="Heading2"/>
      </w:pPr>
      <w:bookmarkStart w:id="0" w:name="_Toc900589"/>
      <w:r>
        <w:t>Wireframe Model</w:t>
      </w:r>
      <w:r w:rsidR="00C61CEB">
        <w:t>:</w:t>
      </w:r>
      <w:bookmarkEnd w:id="0"/>
    </w:p>
    <w:p w14:paraId="30C63A2C" w14:textId="70B97B4F" w:rsidR="00626579" w:rsidRDefault="007D128C" w:rsidP="00626579">
      <w:r>
        <w:t xml:space="preserve">A wireframe </w:t>
      </w:r>
      <w:r w:rsidR="00A36637">
        <w:t>model</w:t>
      </w:r>
      <w:r>
        <w:t xml:space="preserve"> of the page layout</w:t>
      </w:r>
    </w:p>
    <w:p w14:paraId="3C364152" w14:textId="08AAA13A" w:rsidR="00626579" w:rsidRDefault="00C61CEB" w:rsidP="00626579">
      <w:pPr>
        <w:pStyle w:val="Heading2"/>
      </w:pPr>
      <w:bookmarkStart w:id="1" w:name="_Toc900590"/>
      <w:r>
        <w:t>Colour Schemes and Fonts:</w:t>
      </w:r>
      <w:bookmarkEnd w:id="1"/>
    </w:p>
    <w:p w14:paraId="14F7F362" w14:textId="00500CCC" w:rsidR="00C61CEB" w:rsidRDefault="007D128C" w:rsidP="00C61CEB">
      <w:r>
        <w:t>Details of the colour scheme and fonts</w:t>
      </w:r>
    </w:p>
    <w:p w14:paraId="56E371C6" w14:textId="725316E0" w:rsidR="00C61CEB" w:rsidRDefault="000B23F2" w:rsidP="00C61CEB">
      <w:pPr>
        <w:pStyle w:val="Heading2"/>
      </w:pPr>
      <w:bookmarkStart w:id="2" w:name="_Toc900591"/>
      <w:r>
        <w:t>Layout:</w:t>
      </w:r>
      <w:bookmarkEnd w:id="2"/>
    </w:p>
    <w:p w14:paraId="78A189A8" w14:textId="6C573133" w:rsidR="000B23F2" w:rsidRDefault="007D128C" w:rsidP="000B23F2">
      <w:r>
        <w:t>Short description justifying your choice of layout</w:t>
      </w:r>
    </w:p>
    <w:p w14:paraId="4F5FDECA" w14:textId="30450DF9" w:rsidR="000B23F2" w:rsidRDefault="000B23F2" w:rsidP="000B23F2">
      <w:pPr>
        <w:pStyle w:val="Heading2"/>
      </w:pPr>
      <w:bookmarkStart w:id="3" w:name="_Toc900592"/>
      <w:r>
        <w:t>Evaluation:</w:t>
      </w:r>
      <w:bookmarkEnd w:id="3"/>
    </w:p>
    <w:p w14:paraId="6435D85B" w14:textId="342461A7" w:rsidR="000B23F2" w:rsidRDefault="00A5123F" w:rsidP="000B23F2">
      <w:r>
        <w:t>Evaluation of implementation justifying any changes between your initial design and your implementation</w:t>
      </w:r>
    </w:p>
    <w:p w14:paraId="7A7EBB81" w14:textId="7B3FBBCD" w:rsidR="000B23F2" w:rsidRDefault="00371BEC" w:rsidP="00371BEC">
      <w:pPr>
        <w:pStyle w:val="Heading2"/>
      </w:pPr>
      <w:bookmarkStart w:id="4" w:name="_Toc900593"/>
      <w:r>
        <w:t>Testing:</w:t>
      </w:r>
      <w:bookmarkEnd w:id="4"/>
    </w:p>
    <w:p w14:paraId="5714A7AD" w14:textId="41C4E1F7" w:rsidR="00371BEC" w:rsidRDefault="00A5123F" w:rsidP="00371BEC">
      <w:r>
        <w:t>Outline of how I tested my website</w:t>
      </w:r>
    </w:p>
    <w:p w14:paraId="6FECCC93" w14:textId="391D93D4" w:rsidR="00371BEC" w:rsidRDefault="00371BEC" w:rsidP="00371BEC">
      <w:pPr>
        <w:pStyle w:val="Heading2"/>
      </w:pPr>
      <w:bookmarkStart w:id="5" w:name="_Toc900594"/>
      <w:r>
        <w:t>References:</w:t>
      </w:r>
      <w:bookmarkEnd w:id="5"/>
    </w:p>
    <w:p w14:paraId="3EBCF05A" w14:textId="74E0F827" w:rsidR="00A5123F" w:rsidRPr="00A5123F" w:rsidRDefault="009633C4" w:rsidP="00A5123F">
      <w:r>
        <w:t>References for content used</w:t>
      </w:r>
      <w:bookmarkStart w:id="6" w:name="_GoBack"/>
      <w:bookmarkEnd w:id="6"/>
    </w:p>
    <w:p w14:paraId="4FE261E4" w14:textId="77777777" w:rsidR="00371BEC" w:rsidRPr="00371BEC" w:rsidRDefault="00371BEC" w:rsidP="00371BEC"/>
    <w:sectPr w:rsidR="00371BEC" w:rsidRPr="00371BEC" w:rsidSect="00F02882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xMDQyMrQ0NDM3NjBS0lEKTi0uzszPAykwrAUA3PKyViwAAAA="/>
  </w:docVars>
  <w:rsids>
    <w:rsidRoot w:val="00C9078F"/>
    <w:rsid w:val="000B23F2"/>
    <w:rsid w:val="00371BEC"/>
    <w:rsid w:val="00457E79"/>
    <w:rsid w:val="00626579"/>
    <w:rsid w:val="00634321"/>
    <w:rsid w:val="007D128C"/>
    <w:rsid w:val="009633C4"/>
    <w:rsid w:val="00A36637"/>
    <w:rsid w:val="00A5123F"/>
    <w:rsid w:val="00AB1FAE"/>
    <w:rsid w:val="00C61CEB"/>
    <w:rsid w:val="00C9078F"/>
    <w:rsid w:val="00D406D5"/>
    <w:rsid w:val="00D52648"/>
    <w:rsid w:val="00EE50DF"/>
    <w:rsid w:val="00F0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6CE9B"/>
  <w15:chartTrackingRefBased/>
  <w15:docId w15:val="{50F57F88-8188-4332-A835-253F01C4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2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65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0288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2882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526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52648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265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371BE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71BE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oursework 1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4EF06A3-730B-4228-AC9C-61219F820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01203427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Web Tech     Design Document</dc:title>
  <dc:subject/>
  <dc:creator>Thomas Palmer-Welch</dc:creator>
  <cp:keywords/>
  <dc:description/>
  <cp:lastModifiedBy>Thomas Palmer-Welch [sc18tp]</cp:lastModifiedBy>
  <cp:revision>16</cp:revision>
  <dcterms:created xsi:type="dcterms:W3CDTF">2019-02-12T21:40:00Z</dcterms:created>
  <dcterms:modified xsi:type="dcterms:W3CDTF">2019-02-12T21:52:00Z</dcterms:modified>
</cp:coreProperties>
</file>